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composite-page-51"/>
    <w:bookmarkStart w:id="58" w:name="review-questions"/>
    <w:p>
      <w:pPr>
        <w:pStyle w:val="Heading2"/>
      </w:pPr>
      <w:r>
        <w:t xml:space="preserve">Review Questions</w:t>
      </w:r>
    </w:p>
    <w:bookmarkStart w:id="36" w:name="fs-idp167896144"/>
    <w:bookmarkStart w:id="21" w:name="fs-idp4850000"/>
    <w:bookmarkStart w:id="20" w:name="fs-idp4764720"/>
    <w:p>
      <w:pPr>
        <w:pStyle w:val="FirstParagraph"/>
      </w:pPr>
      <w:r>
        <w:t xml:space="preserve">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monopoly different from perfect competition?</w:t>
      </w:r>
    </w:p>
    <w:bookmarkEnd w:id="20"/>
    <w:bookmarkEnd w:id="21"/>
    <w:bookmarkStart w:id="23" w:name="fs-idp98371680"/>
    <w:bookmarkStart w:id="22" w:name="fs-idp7622544"/>
    <w:p>
      <w:pPr>
        <w:pStyle w:val="TextBody"/>
      </w:pPr>
      <w:r>
        <w:t xml:space="preserve">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barrier to entry? Give some examples.</w:t>
      </w:r>
    </w:p>
    <w:bookmarkEnd w:id="22"/>
    <w:bookmarkEnd w:id="23"/>
    <w:bookmarkStart w:id="25" w:name="fs-idp105904928"/>
    <w:bookmarkStart w:id="24" w:name="fs-idp51093248"/>
    <w:p>
      <w:pPr>
        <w:pStyle w:val="TextBody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natural monopoly?</w:t>
      </w:r>
    </w:p>
    <w:bookmarkEnd w:id="24"/>
    <w:bookmarkEnd w:id="25"/>
    <w:bookmarkStart w:id="27" w:name="fs-idp159912560"/>
    <w:bookmarkStart w:id="26" w:name="fs-idp74540400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legal monopoly?</w:t>
      </w:r>
    </w:p>
    <w:bookmarkEnd w:id="26"/>
    <w:bookmarkEnd w:id="27"/>
    <w:bookmarkStart w:id="29" w:name="fs-idp74133904"/>
    <w:bookmarkStart w:id="28" w:name="fs-idp96434272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predatory pricing?</w:t>
      </w:r>
    </w:p>
    <w:bookmarkEnd w:id="28"/>
    <w:bookmarkEnd w:id="29"/>
    <w:bookmarkStart w:id="31" w:name="fs-idm10538960"/>
    <w:bookmarkStart w:id="30" w:name="fs-idp158114128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intellectual property different from other property?</w:t>
      </w:r>
    </w:p>
    <w:bookmarkEnd w:id="30"/>
    <w:bookmarkEnd w:id="31"/>
    <w:bookmarkStart w:id="33" w:name="fs-idp143440176"/>
    <w:bookmarkStart w:id="32" w:name="fs-idp159857392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legal mechanisms protect intellectual property?</w:t>
      </w:r>
    </w:p>
    <w:bookmarkEnd w:id="32"/>
    <w:bookmarkEnd w:id="33"/>
    <w:bookmarkStart w:id="35" w:name="fs-idp74861424"/>
    <w:bookmarkStart w:id="34" w:name="fs-idp166311504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n what sense is a natural monopoly “natural”?</w:t>
      </w:r>
    </w:p>
    <w:bookmarkEnd w:id="34"/>
    <w:bookmarkEnd w:id="35"/>
    <w:bookmarkEnd w:id="36"/>
    <w:bookmarkStart w:id="57" w:name="fs-idm130909264"/>
    <w:bookmarkStart w:id="38" w:name="fs-idm2117296"/>
    <w:bookmarkStart w:id="37" w:name="fs-idm14566214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the demand curve perceived by a perfectly competitive firm different from the demand curve perceived by a monopolist?</w:t>
      </w:r>
    </w:p>
    <w:bookmarkEnd w:id="37"/>
    <w:bookmarkEnd w:id="38"/>
    <w:bookmarkStart w:id="40" w:name="fs-idm155438688"/>
    <w:bookmarkStart w:id="39" w:name="fs-idm141777104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demand curve perceived by a monopolist compare with the market demand curve?</w:t>
      </w:r>
    </w:p>
    <w:bookmarkEnd w:id="39"/>
    <w:bookmarkEnd w:id="40"/>
    <w:bookmarkStart w:id="42" w:name="fs-idm153989488"/>
    <w:bookmarkStart w:id="41" w:name="fs-idm156587360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a monopolist a price taker? Explain briefly.</w:t>
      </w:r>
    </w:p>
    <w:bookmarkEnd w:id="41"/>
    <w:bookmarkEnd w:id="42"/>
    <w:bookmarkStart w:id="44" w:name="fs-idm142863632"/>
    <w:bookmarkStart w:id="43" w:name="fs-idm116024496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usual shape of a total revenue curve for a monopolist? Why?</w:t>
      </w:r>
    </w:p>
    <w:bookmarkEnd w:id="43"/>
    <w:bookmarkEnd w:id="44"/>
    <w:bookmarkStart w:id="46" w:name="fs-idm145281840"/>
    <w:bookmarkStart w:id="45" w:name="fs-idm154375296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usual shape of a marginal revenue curve for a monopolist? Why?</w:t>
      </w:r>
    </w:p>
    <w:bookmarkEnd w:id="45"/>
    <w:bookmarkEnd w:id="46"/>
    <w:bookmarkStart w:id="48" w:name="fs-idm59015568"/>
    <w:bookmarkStart w:id="47" w:name="fs-idm143407552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a monopolist identify the profit-maximizing level of output if it knows its total revenue and total cost curves?</w:t>
      </w:r>
    </w:p>
    <w:bookmarkEnd w:id="47"/>
    <w:bookmarkEnd w:id="48"/>
    <w:bookmarkStart w:id="50" w:name="fs-idm111764752"/>
    <w:bookmarkStart w:id="49" w:name="fs-idm145689392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a monopolist identify the profit-maximizing level of output if it knows its marginal revenue and marginal costs?</w:t>
      </w:r>
    </w:p>
    <w:bookmarkEnd w:id="49"/>
    <w:bookmarkEnd w:id="50"/>
    <w:bookmarkStart w:id="52" w:name="fs-idm186764144"/>
    <w:bookmarkStart w:id="51" w:name="fs-idm86049920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en a monopolist identifies its profit-maximizing quantity of output, how does it decide what price to charge?</w:t>
      </w:r>
    </w:p>
    <w:bookmarkEnd w:id="51"/>
    <w:bookmarkEnd w:id="52"/>
    <w:bookmarkStart w:id="54" w:name="fs-idm167440016"/>
    <w:bookmarkStart w:id="53" w:name="fs-idm143655152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a monopolist allocatively efficient? Why or why not?</w:t>
      </w:r>
    </w:p>
    <w:bookmarkEnd w:id="53"/>
    <w:bookmarkEnd w:id="54"/>
    <w:bookmarkStart w:id="56" w:name="fs-idm68299456"/>
    <w:bookmarkStart w:id="55" w:name="fs-idm115888608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quantity produced and price charged by a monopolist compare to that of a perfectly competitive firm?</w:t>
      </w:r>
    </w:p>
    <w:bookmarkEnd w:id="55"/>
    <w:bookmarkEnd w:id="56"/>
    <w:bookmarkEnd w:id="57"/>
    <w:bookmarkEnd w:id="58"/>
    <w:bookmarkEnd w:id="59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10Z</dcterms:created>
  <dcterms:modified xsi:type="dcterms:W3CDTF">2023-01-13T15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